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50B" w:rsidRDefault="00C3450B" w:rsidP="00C3450B">
      <w:pPr>
        <w:pStyle w:val="1"/>
        <w:jc w:val="center"/>
      </w:pPr>
      <w:r>
        <w:rPr>
          <w:rFonts w:hint="eastAsia"/>
        </w:rPr>
        <w:t>Lab5作业评分细则</w:t>
      </w:r>
    </w:p>
    <w:p w:rsidR="00C3450B" w:rsidRPr="007E434C" w:rsidRDefault="00C3450B" w:rsidP="00C3450B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3450B" w:rsidTr="00963852">
        <w:tc>
          <w:tcPr>
            <w:tcW w:w="4148" w:type="dxa"/>
          </w:tcPr>
          <w:p w:rsidR="00C3450B" w:rsidRDefault="00C3450B" w:rsidP="00963852">
            <w:r>
              <w:rPr>
                <w:rFonts w:hint="eastAsia"/>
              </w:rPr>
              <w:t>题1</w:t>
            </w:r>
          </w:p>
        </w:tc>
        <w:tc>
          <w:tcPr>
            <w:tcW w:w="4148" w:type="dxa"/>
          </w:tcPr>
          <w:p w:rsidR="00C3450B" w:rsidRDefault="00C3450B" w:rsidP="00963852">
            <w:r>
              <w:rPr>
                <w:rFonts w:hint="eastAsia"/>
              </w:rPr>
              <w:t>7分</w:t>
            </w:r>
          </w:p>
        </w:tc>
      </w:tr>
      <w:tr w:rsidR="00C3450B" w:rsidTr="00963852">
        <w:tc>
          <w:tcPr>
            <w:tcW w:w="4148" w:type="dxa"/>
          </w:tcPr>
          <w:p w:rsidR="00C3450B" w:rsidRDefault="00C3450B" w:rsidP="00963852">
            <w:r>
              <w:rPr>
                <w:rFonts w:hint="eastAsia"/>
              </w:rPr>
              <w:t>题2</w:t>
            </w:r>
          </w:p>
        </w:tc>
        <w:tc>
          <w:tcPr>
            <w:tcW w:w="4148" w:type="dxa"/>
          </w:tcPr>
          <w:p w:rsidR="00C3450B" w:rsidRDefault="00C3450B" w:rsidP="00963852">
            <w:r>
              <w:rPr>
                <w:rFonts w:hint="eastAsia"/>
              </w:rPr>
              <w:t>10分</w:t>
            </w:r>
          </w:p>
        </w:tc>
      </w:tr>
    </w:tbl>
    <w:p w:rsidR="00C3450B" w:rsidRDefault="00C3450B" w:rsidP="00C3450B">
      <w:pPr>
        <w:jc w:val="center"/>
      </w:pPr>
      <w:r>
        <w:rPr>
          <w:rFonts w:hint="eastAsia"/>
        </w:rPr>
        <w:t>表1.各题分数分布，总分共17分</w:t>
      </w:r>
    </w:p>
    <w:p w:rsidR="00C3450B" w:rsidRDefault="00C3450B" w:rsidP="00C3450B">
      <w:pPr>
        <w:jc w:val="center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1780"/>
      </w:tblGrid>
      <w:tr w:rsidR="00C3450B" w:rsidTr="00963852">
        <w:tc>
          <w:tcPr>
            <w:tcW w:w="1413" w:type="dxa"/>
          </w:tcPr>
          <w:p w:rsidR="00C3450B" w:rsidRDefault="00C3450B" w:rsidP="00963852">
            <w:r>
              <w:rPr>
                <w:rFonts w:hint="eastAsia"/>
              </w:rPr>
              <w:t>题号</w:t>
            </w:r>
          </w:p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扣分项目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扣分值</w:t>
            </w:r>
          </w:p>
        </w:tc>
      </w:tr>
      <w:tr w:rsidR="00C3450B" w:rsidTr="00963852">
        <w:tc>
          <w:tcPr>
            <w:tcW w:w="1413" w:type="dxa"/>
            <w:vMerge w:val="restart"/>
          </w:tcPr>
          <w:p w:rsidR="00C3450B" w:rsidRDefault="00C3450B" w:rsidP="00963852">
            <w:r>
              <w:rPr>
                <w:rFonts w:hint="eastAsia"/>
              </w:rPr>
              <w:t>题1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r>
              <w:rPr>
                <w:rFonts w:hint="eastAsia"/>
              </w:rPr>
              <w:t>奈奎斯特频率值错误导致结果错误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2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变量l写成1，导致频谱幅度错误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没有计算频谱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3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双边谱未完全显示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重建信号初始化位置错误导致第二个重建信号错误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没有对信号进行重建，即采样恢复未做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3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采样信号为离散信号，应该使用stem函数绘图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重建公式使用错误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函数未全部显示（输出到pdf时）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f计算错误（N/2没有减1）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未输出图像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作图未标记title,xlabel,ylabel</w:t>
            </w:r>
          </w:p>
        </w:tc>
        <w:tc>
          <w:tcPr>
            <w:tcW w:w="1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450B" w:rsidRDefault="00C3450B" w:rsidP="00963852">
            <w:pPr>
              <w:rPr>
                <w:rFonts w:hint="eastAsia"/>
              </w:rPr>
            </w:pPr>
            <w:r>
              <w:rPr>
                <w:rFonts w:hint="eastAsia"/>
              </w:rPr>
              <w:t>严重-1,部分-0.5</w:t>
            </w:r>
          </w:p>
        </w:tc>
      </w:tr>
      <w:tr w:rsidR="00C3450B" w:rsidTr="00963852">
        <w:tc>
          <w:tcPr>
            <w:tcW w:w="1413" w:type="dxa"/>
            <w:vMerge w:val="restart"/>
          </w:tcPr>
          <w:p w:rsidR="00C3450B" w:rsidRDefault="00C3450B" w:rsidP="00963852">
            <w:r>
              <w:rPr>
                <w:rFonts w:hint="eastAsia"/>
              </w:rPr>
              <w:t>题2</w:t>
            </w:r>
          </w:p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未按照题目要求作图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时间间隔dt为0</w:t>
            </w:r>
            <w:r>
              <w:t>.1</w:t>
            </w:r>
            <w:r>
              <w:rPr>
                <w:rFonts w:hint="eastAsia"/>
              </w:rPr>
              <w:t>，</w:t>
            </w:r>
            <w:r>
              <w:t>错误选取</w:t>
            </w:r>
            <w:r>
              <w:rPr>
                <w:rFonts w:hint="eastAsia"/>
              </w:rPr>
              <w:t>①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时间轴应该由信号宽度和时间间隔确定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非周期信号的频谱计算有误，合并扣分②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t>F</w:t>
            </w:r>
            <w:r>
              <w:rPr>
                <w:rFonts w:hint="eastAsia"/>
              </w:rPr>
              <w:t>b取值错误③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1</w:t>
            </w:r>
          </w:p>
        </w:tc>
        <w:bookmarkStart w:id="0" w:name="_GoBack"/>
        <w:bookmarkEnd w:id="0"/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采样间隔有误</w:t>
            </w:r>
          </w:p>
        </w:tc>
        <w:tc>
          <w:tcPr>
            <w:tcW w:w="1780" w:type="dxa"/>
          </w:tcPr>
          <w:p w:rsidR="00C3450B" w:rsidRDefault="00C3450B" w:rsidP="00963852">
            <w:r>
              <w:t>-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采样信号为离散信号，应该使用stem函数绘图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滤波器参数选取有误④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图像的横轴有误，不应该是索引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重构信号公式有误⑤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坐标轴</w:t>
            </w:r>
            <w:r>
              <w:t>标注有误</w:t>
            </w:r>
          </w:p>
        </w:tc>
        <w:tc>
          <w:tcPr>
            <w:tcW w:w="1780" w:type="dxa"/>
          </w:tcPr>
          <w:p w:rsidR="00C3450B" w:rsidRDefault="00C3450B" w:rsidP="0096385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缺少图像输出结果</w:t>
            </w:r>
          </w:p>
        </w:tc>
        <w:tc>
          <w:tcPr>
            <w:tcW w:w="1780" w:type="dxa"/>
          </w:tcPr>
          <w:p w:rsidR="00C3450B" w:rsidRDefault="00C3450B" w:rsidP="00963852">
            <w:r>
              <w:t>-2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5103" w:type="dxa"/>
          </w:tcPr>
          <w:p w:rsidR="00C3450B" w:rsidRDefault="00C3450B" w:rsidP="00963852">
            <w:r>
              <w:rPr>
                <w:rFonts w:hint="eastAsia"/>
              </w:rPr>
              <w:t>题目缺失结果</w:t>
            </w:r>
          </w:p>
        </w:tc>
        <w:tc>
          <w:tcPr>
            <w:tcW w:w="1780" w:type="dxa"/>
          </w:tcPr>
          <w:p w:rsidR="00C3450B" w:rsidRDefault="00C3450B" w:rsidP="00963852">
            <w:r>
              <w:t>每题</w:t>
            </w:r>
            <w:r>
              <w:rPr>
                <w:rFonts w:hint="eastAsia"/>
              </w:rPr>
              <w:t>-</w:t>
            </w:r>
            <w:r>
              <w:t>2分</w:t>
            </w:r>
          </w:p>
        </w:tc>
      </w:tr>
      <w:tr w:rsidR="00C3450B" w:rsidTr="00963852">
        <w:tc>
          <w:tcPr>
            <w:tcW w:w="1413" w:type="dxa"/>
            <w:vMerge/>
          </w:tcPr>
          <w:p w:rsidR="00C3450B" w:rsidRDefault="00C3450B" w:rsidP="00963852"/>
        </w:tc>
        <w:tc>
          <w:tcPr>
            <w:tcW w:w="6883" w:type="dxa"/>
            <w:gridSpan w:val="2"/>
          </w:tcPr>
          <w:p w:rsidR="00C3450B" w:rsidRPr="00DC5FD6" w:rsidRDefault="00C3450B" w:rsidP="00963852">
            <w:pPr>
              <w:rPr>
                <w:color w:val="FF0000"/>
              </w:rPr>
            </w:pPr>
            <w:r>
              <w:tab/>
            </w:r>
            <w:r w:rsidRPr="00DC5FD6">
              <w:rPr>
                <w:color w:val="FF0000"/>
              </w:rPr>
              <w:t>注</w:t>
            </w:r>
            <w:r w:rsidRPr="00DC5FD6">
              <w:rPr>
                <w:rFonts w:hint="eastAsia"/>
                <w:color w:val="FF0000"/>
              </w:rPr>
              <w:t>：</w:t>
            </w:r>
          </w:p>
          <w:p w:rsidR="00C3450B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rPr>
                <w:rFonts w:hint="eastAsia"/>
              </w:rPr>
              <w:t>时间轴选取错误而导致所有图像错误的有额外扣分</w:t>
            </w:r>
          </w:p>
          <w:p w:rsidR="00C3450B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rPr>
                <w:rFonts w:hint="eastAsia"/>
              </w:rPr>
              <w:t>4个频谱图全部计算错误的-</w:t>
            </w:r>
            <w:r>
              <w:t>1</w:t>
            </w:r>
            <w:r>
              <w:rPr>
                <w:rFonts w:hint="eastAsia"/>
              </w:rPr>
              <w:t>，</w:t>
            </w:r>
            <w:r>
              <w:t>有</w:t>
            </w:r>
            <w:r>
              <w:rPr>
                <w:rFonts w:hint="eastAsia"/>
              </w:rPr>
              <w:t>部分</w:t>
            </w:r>
            <w:r>
              <w:t>同学</w:t>
            </w:r>
            <w:r>
              <w:rPr>
                <w:rFonts w:hint="eastAsia"/>
              </w:rPr>
              <w:t>1,2个频谱图幅度正确的-</w:t>
            </w:r>
            <w:r>
              <w:t>0.5分</w:t>
            </w:r>
          </w:p>
          <w:p w:rsidR="00C3450B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t>Fb取值在</w:t>
            </w:r>
            <w:r>
              <w:rPr>
                <w:rFonts w:hint="eastAsia"/>
              </w:rPr>
              <w:t>1左右，因fb取值过大或者过小而影响了图像结果会额外扣分</w:t>
            </w:r>
          </w:p>
          <w:p w:rsidR="00C3450B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t>滤波器参数选取有误而导致重构结果不理想会额外扣分</w:t>
            </w:r>
            <w:r>
              <w:rPr>
                <w:rFonts w:hint="eastAsia"/>
              </w:rPr>
              <w:t>，</w:t>
            </w:r>
            <w:r>
              <w:t>滤波器选取不合适导致滤波后的结果仍存在频谱混叠的情况</w:t>
            </w:r>
            <w:r>
              <w:rPr>
                <w:rFonts w:hint="eastAsia"/>
              </w:rPr>
              <w:t>-</w:t>
            </w:r>
            <w:r>
              <w:t>0.5分</w:t>
            </w:r>
          </w:p>
          <w:p w:rsidR="00C3450B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lastRenderedPageBreak/>
              <w:t>重构信号计算公式中</w:t>
            </w:r>
            <w:r>
              <w:rPr>
                <w:rFonts w:hint="eastAsia"/>
              </w:rPr>
              <w:t>Fs有误的-</w:t>
            </w:r>
            <w:r>
              <w:t>0.5分</w:t>
            </w:r>
            <w:r>
              <w:rPr>
                <w:rFonts w:hint="eastAsia"/>
              </w:rPr>
              <w:t>，</w:t>
            </w:r>
            <w:r>
              <w:t>因公式错误导致图像错误的</w:t>
            </w:r>
            <w:r>
              <w:rPr>
                <w:rFonts w:hint="eastAsia"/>
              </w:rPr>
              <w:t>-</w:t>
            </w:r>
            <w:r>
              <w:t>1分</w:t>
            </w:r>
          </w:p>
          <w:p w:rsidR="00C3450B" w:rsidRPr="00457F2F" w:rsidRDefault="00C3450B" w:rsidP="00C3450B">
            <w:pPr>
              <w:pStyle w:val="a3"/>
              <w:numPr>
                <w:ilvl w:val="0"/>
                <w:numId w:val="1"/>
              </w:numPr>
              <w:ind w:firstLineChars="0"/>
            </w:pPr>
            <w:r>
              <w:t>所以的扣分项都会有具体的扣分原因以及所扣分数</w:t>
            </w:r>
            <w:r>
              <w:rPr>
                <w:rFonts w:hint="eastAsia"/>
              </w:rPr>
              <w:t>，</w:t>
            </w:r>
            <w:r>
              <w:t>具体细则以批改的原因为准</w:t>
            </w:r>
            <w:r>
              <w:fldChar w:fldCharType="begin">
      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      </w:fldChar>
            </w:r>
            <w:r>
              <w:instrText>ADDIN CNKISM.UserStyle</w:instrText>
            </w:r>
            <w:r>
              <w:fldChar w:fldCharType="end"/>
            </w:r>
          </w:p>
        </w:tc>
      </w:tr>
    </w:tbl>
    <w:p w:rsidR="00C3450B" w:rsidRPr="008A11C4" w:rsidRDefault="00C3450B" w:rsidP="00C3450B"/>
    <w:p w:rsidR="00925FE2" w:rsidRPr="00C3450B" w:rsidRDefault="00925FE2"/>
    <w:sectPr w:rsidR="00925FE2" w:rsidRPr="00C345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E673E6"/>
    <w:multiLevelType w:val="hybridMultilevel"/>
    <w:tmpl w:val="E98896CA"/>
    <w:lvl w:ilvl="0" w:tplc="0CC647C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NjI3MjM3NzA3MzZX0lEKTi0uzszPAykwrAUApEk1USwAAAA="/>
  </w:docVars>
  <w:rsids>
    <w:rsidRoot w:val="00C3450B"/>
    <w:rsid w:val="006069A3"/>
    <w:rsid w:val="00925FE2"/>
    <w:rsid w:val="00C34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3EE07C-2B77-41AA-A085-AB6B3F361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3450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3450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3450B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C3450B"/>
    <w:pPr>
      <w:ind w:firstLineChars="200" w:firstLine="420"/>
    </w:pPr>
  </w:style>
  <w:style w:type="table" w:styleId="a4">
    <w:name w:val="Table Grid"/>
    <w:basedOn w:val="a1"/>
    <w:uiPriority w:val="39"/>
    <w:rsid w:val="00C345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1</cp:revision>
  <dcterms:created xsi:type="dcterms:W3CDTF">2020-05-29T13:32:00Z</dcterms:created>
  <dcterms:modified xsi:type="dcterms:W3CDTF">2020-05-29T13:32:00Z</dcterms:modified>
</cp:coreProperties>
</file>